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C0D0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2DAEA0DD" w14:textId="6522B373" w:rsidR="001C202F" w:rsidRPr="00161FA1" w:rsidRDefault="00195ECF" w:rsidP="00161FA1">
      <w:pPr>
        <w:pStyle w:val="Title"/>
        <w:tabs>
          <w:tab w:val="clear" w:pos="4253"/>
          <w:tab w:val="center" w:pos="3261"/>
          <w:tab w:val="right" w:pos="11340"/>
        </w:tabs>
        <w:jc w:val="left"/>
        <w:rPr>
          <w:rFonts w:cs="Arial"/>
          <w:sz w:val="20"/>
        </w:rPr>
        <w:sectPr w:rsidR="001C202F" w:rsidRPr="00161FA1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>
        <w:rPr>
          <w:sz w:val="20"/>
        </w:rPr>
        <w:t xml:space="preserve">HLA-B*27 </w:t>
      </w:r>
      <w:r w:rsidRPr="00195ECF">
        <w:rPr>
          <w:sz w:val="20"/>
        </w:rPr>
        <w:t>single well</w:t>
      </w:r>
      <w:r w:rsidR="00EB232E">
        <w:rPr>
          <w:sz w:val="20"/>
        </w:rPr>
        <w:t xml:space="preserve"> </w:t>
      </w:r>
      <w:r w:rsidR="00EB2E07">
        <w:rPr>
          <w:sz w:val="20"/>
        </w:rPr>
        <w:t>(</w:t>
      </w:r>
      <w:r w:rsidR="00EB2E07" w:rsidRPr="00C84B71">
        <w:rPr>
          <w:sz w:val="20"/>
        </w:rPr>
        <w:t>101.911-96/96</w:t>
      </w:r>
      <w:proofErr w:type="gramStart"/>
      <w:r w:rsidR="00EB2E07">
        <w:rPr>
          <w:sz w:val="20"/>
        </w:rPr>
        <w:t>u)</w:t>
      </w:r>
      <w:r w:rsidR="00161FA1">
        <w:rPr>
          <w:rFonts w:cs="Arial"/>
          <w:sz w:val="20"/>
        </w:rPr>
        <w:t xml:space="preserve">   </w:t>
      </w:r>
      <w:proofErr w:type="gramEnd"/>
      <w:r w:rsidR="00161FA1">
        <w:rPr>
          <w:rFonts w:cs="Arial"/>
          <w:sz w:val="20"/>
        </w:rPr>
        <w:t xml:space="preserve">                   </w:t>
      </w:r>
      <w:r w:rsidR="00161FA1" w:rsidRPr="001C202F">
        <w:rPr>
          <w:rFonts w:cs="Arial"/>
          <w:sz w:val="20"/>
        </w:rPr>
        <w:t xml:space="preserve">Lot: </w:t>
      </w:r>
      <w:r w:rsidR="00161FA1">
        <w:rPr>
          <w:rFonts w:cs="Arial"/>
          <w:sz w:val="20"/>
        </w:rPr>
        <w:t>3N1</w:t>
      </w:r>
      <w:r w:rsidR="00161FA1" w:rsidRPr="001C202F">
        <w:rPr>
          <w:rFonts w:cs="Arial"/>
          <w:sz w:val="20"/>
        </w:rPr>
        <w:t xml:space="preserve">     </w:t>
      </w:r>
      <w:r w:rsidR="00161FA1">
        <w:rPr>
          <w:rFonts w:cs="Arial"/>
          <w:sz w:val="20"/>
        </w:rPr>
        <w:t xml:space="preserve">                                 </w:t>
      </w:r>
      <w:r w:rsidR="00161FA1" w:rsidRPr="001C202F">
        <w:rPr>
          <w:rFonts w:cs="Arial"/>
          <w:sz w:val="20"/>
        </w:rPr>
        <w:t>Expiry Date: 20</w:t>
      </w:r>
      <w:r w:rsidR="00161FA1">
        <w:rPr>
          <w:rFonts w:cs="Arial"/>
          <w:sz w:val="20"/>
        </w:rPr>
        <w:t>2</w:t>
      </w:r>
      <w:r w:rsidR="009E2F12">
        <w:rPr>
          <w:rFonts w:cs="Arial"/>
          <w:sz w:val="20"/>
        </w:rPr>
        <w:t>5</w:t>
      </w:r>
      <w:r w:rsidR="00161FA1">
        <w:rPr>
          <w:rFonts w:cs="Arial"/>
          <w:sz w:val="20"/>
        </w:rPr>
        <w:t>-</w:t>
      </w:r>
      <w:r w:rsidR="009E2F12">
        <w:rPr>
          <w:rFonts w:cs="Arial"/>
          <w:sz w:val="20"/>
        </w:rPr>
        <w:t>06</w:t>
      </w:r>
      <w:r w:rsidR="00161FA1" w:rsidRPr="001C202F">
        <w:rPr>
          <w:rFonts w:cs="Arial"/>
          <w:sz w:val="20"/>
        </w:rPr>
        <w:t>-01</w:t>
      </w:r>
      <w:r w:rsidR="00161FA1">
        <w:rPr>
          <w:rFonts w:cs="Arial"/>
          <w:sz w:val="20"/>
        </w:rPr>
        <w:t xml:space="preserve">     </w:t>
      </w:r>
      <w:r w:rsidR="00161FA1" w:rsidRPr="001C202F">
        <w:rPr>
          <w:rFonts w:cs="Arial"/>
          <w:sz w:val="20"/>
        </w:rPr>
        <w:t xml:space="preserve"> </w:t>
      </w:r>
      <w:r w:rsidR="00161FA1">
        <w:rPr>
          <w:rFonts w:cs="Arial"/>
          <w:sz w:val="20"/>
        </w:rPr>
        <w:t xml:space="preserve">                 </w:t>
      </w:r>
      <w:r w:rsidR="00161FA1">
        <w:rPr>
          <w:rFonts w:cs="Arial"/>
          <w:sz w:val="20"/>
        </w:rPr>
        <w:tab/>
      </w:r>
      <w:r>
        <w:rPr>
          <w:rFonts w:cs="Arial"/>
          <w:sz w:val="20"/>
        </w:rPr>
        <w:t xml:space="preserve">  </w:t>
      </w:r>
      <w:r w:rsidR="001C202F" w:rsidRPr="001C202F">
        <w:rPr>
          <w:rFonts w:cs="Arial"/>
          <w:sz w:val="20"/>
        </w:rPr>
        <w:t xml:space="preserve"> </w:t>
      </w:r>
      <w:r w:rsidR="00113156">
        <w:rPr>
          <w:rFonts w:cs="Arial"/>
          <w:sz w:val="20"/>
        </w:rPr>
        <w:tab/>
        <w:t xml:space="preserve">                                                  </w:t>
      </w:r>
    </w:p>
    <w:p w14:paraId="1F5E1CFF" w14:textId="77777777" w:rsidR="001C202F" w:rsidRPr="001C202F" w:rsidRDefault="00195ECF" w:rsidP="00195ECF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788B2CE3" w14:textId="77777777" w:rsidR="001C202F" w:rsidRPr="001C202F" w:rsidRDefault="00195ECF" w:rsidP="00195ECF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0E4600E5" w14:textId="77777777" w:rsidR="001C202F" w:rsidRPr="001C202F" w:rsidRDefault="00D34BFC" w:rsidP="00195ECF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C202F" w:rsidRPr="001C202F">
        <w:rPr>
          <w:rFonts w:cs="Arial"/>
          <w:b w:val="0"/>
          <w:sz w:val="18"/>
          <w:szCs w:val="18"/>
        </w:rPr>
        <w:t>Conc.(ng/ul</w:t>
      </w:r>
      <w:proofErr w:type="gramStart"/>
      <w:r w:rsidR="001C202F" w:rsidRPr="001C202F">
        <w:rPr>
          <w:rFonts w:cs="Arial"/>
          <w:b w:val="0"/>
          <w:sz w:val="18"/>
          <w:szCs w:val="18"/>
        </w:rPr>
        <w:t>):_</w:t>
      </w:r>
      <w:proofErr w:type="gramEnd"/>
      <w:r w:rsidR="001C202F" w:rsidRPr="001C202F">
        <w:rPr>
          <w:rFonts w:cs="Arial"/>
          <w:b w:val="0"/>
          <w:sz w:val="18"/>
          <w:szCs w:val="18"/>
        </w:rPr>
        <w:t>_______</w:t>
      </w:r>
      <w:r w:rsidR="00195ECF">
        <w:rPr>
          <w:rFonts w:cs="Arial"/>
          <w:b w:val="0"/>
          <w:sz w:val="18"/>
          <w:szCs w:val="18"/>
        </w:rPr>
        <w:t>_</w:t>
      </w:r>
      <w:r w:rsidR="00195ECF">
        <w:rPr>
          <w:rFonts w:cs="Arial"/>
          <w:b w:val="0"/>
          <w:sz w:val="18"/>
          <w:szCs w:val="18"/>
        </w:rPr>
        <w:tab/>
      </w:r>
    </w:p>
    <w:p w14:paraId="2E9D118E" w14:textId="77777777" w:rsidR="001C202F" w:rsidRPr="001C202F" w:rsidRDefault="00AB685E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1C202F" w:rsidRPr="001C202F">
        <w:rPr>
          <w:rFonts w:cs="Arial"/>
          <w:b w:val="0"/>
          <w:sz w:val="18"/>
          <w:szCs w:val="18"/>
        </w:rPr>
        <w:t>Date: _______</w:t>
      </w:r>
      <w:r w:rsidR="001C202F" w:rsidRPr="00D34BFC">
        <w:rPr>
          <w:rFonts w:cs="Arial"/>
          <w:b w:val="0"/>
          <w:sz w:val="18"/>
          <w:szCs w:val="18"/>
          <w:u w:val="single"/>
        </w:rPr>
        <w:t>_</w:t>
      </w:r>
      <w:r w:rsidR="00D34BFC" w:rsidRPr="00D34BFC">
        <w:rPr>
          <w:rFonts w:cs="Arial"/>
          <w:b w:val="0"/>
          <w:sz w:val="18"/>
          <w:szCs w:val="18"/>
          <w:u w:val="single"/>
        </w:rPr>
        <w:t xml:space="preserve">      </w:t>
      </w:r>
      <w:r w:rsidR="001C202F" w:rsidRPr="001C202F">
        <w:rPr>
          <w:rFonts w:cs="Arial"/>
          <w:b w:val="0"/>
          <w:sz w:val="18"/>
          <w:szCs w:val="18"/>
        </w:rPr>
        <w:t xml:space="preserve">_ </w:t>
      </w:r>
    </w:p>
    <w:p w14:paraId="5AB74F8C" w14:textId="77777777" w:rsidR="002258C5" w:rsidRPr="00D34BFC" w:rsidRDefault="001C202F" w:rsidP="00195ECF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D34BFC">
        <w:rPr>
          <w:rFonts w:cs="Arial"/>
          <w:b w:val="0"/>
          <w:sz w:val="18"/>
          <w:szCs w:val="18"/>
          <w:u w:val="single"/>
        </w:rPr>
        <w:t>____</w:t>
      </w:r>
      <w:r w:rsidR="00D34BFC" w:rsidRPr="00D34BFC">
        <w:rPr>
          <w:rFonts w:cs="Arial"/>
          <w:b w:val="0"/>
          <w:sz w:val="18"/>
          <w:szCs w:val="18"/>
          <w:u w:val="single"/>
        </w:rPr>
        <w:t xml:space="preserve">      </w:t>
      </w:r>
      <w:r w:rsidRPr="00D34BFC">
        <w:rPr>
          <w:rFonts w:cs="Arial"/>
          <w:b w:val="0"/>
          <w:sz w:val="18"/>
          <w:szCs w:val="18"/>
          <w:u w:val="single"/>
        </w:rPr>
        <w:t>_____</w:t>
      </w:r>
    </w:p>
    <w:p w14:paraId="45739B54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F1ACDD0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42569EC5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015CF4D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2FBE6762" w14:textId="77777777" w:rsidR="002258C5" w:rsidRDefault="00F9507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690ED19" w14:textId="77777777" w:rsidR="00C16412" w:rsidRP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C16412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C16412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Pr="00C16412">
        <w:rPr>
          <w:rFonts w:ascii="Arial" w:hAnsi="Arial" w:cs="Arial"/>
          <w:b/>
          <w:sz w:val="18"/>
          <w:szCs w:val="18"/>
        </w:rPr>
        <w:t>: ____________</w:t>
      </w:r>
      <w:r w:rsidRPr="00C16412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  <w:r w:rsidRPr="00C16412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70E4B165" w14:textId="77777777" w:rsid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765D51" w14:textId="77777777" w:rsid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E69603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62000AAD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5415C3A9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6A67859" w14:textId="77777777" w:rsidR="0060752C" w:rsidRDefault="0060752C" w:rsidP="0092479A">
      <w:pPr>
        <w:suppressAutoHyphens/>
      </w:pPr>
      <w:r w:rsidRPr="0060752C">
        <w:t xml:space="preserve"> </w:t>
      </w:r>
    </w:p>
    <w:p w14:paraId="2B63BE95" w14:textId="77777777" w:rsidR="00D07D0A" w:rsidRDefault="00313B37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B3C89FE" wp14:editId="6C86A5D2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809625" cy="1304925"/>
            <wp:effectExtent l="0" t="0" r="9525" b="9525"/>
            <wp:wrapSquare wrapText="bothSides"/>
            <wp:docPr id="51" name="Bild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32236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94416B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99E6A82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D68BF64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68321B7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7FB140C5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E0EB6DC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589E1F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5AEF54F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405A81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80E9D1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F99086A" w14:textId="1C26613B" w:rsidR="00D731E3" w:rsidRPr="00D731E3" w:rsidRDefault="00D731E3" w:rsidP="0092479A">
      <w:pPr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3ADB601" w14:textId="477ABC54" w:rsidR="00361383" w:rsidRPr="0060752C" w:rsidRDefault="0033413D" w:rsidP="0092479A">
      <w:pPr>
        <w:suppressAutoHyphens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84BC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A2C09BF" w14:textId="322AF0CB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84BC3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67EC5DE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879BB8D" w14:textId="77777777" w:rsidR="0033413D" w:rsidRDefault="0033413D" w:rsidP="00C164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11CEB42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2D7A376B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4ACC1B0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328F5128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3F294BAA" w14:textId="77777777" w:rsidR="00575753" w:rsidRDefault="00575753" w:rsidP="00361383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E489452" w14:textId="77777777" w:rsidR="00575753" w:rsidRPr="00361383" w:rsidRDefault="00575753" w:rsidP="00575753">
      <w:pPr>
        <w:suppressAutoHyphens/>
        <w:spacing w:before="240"/>
        <w:jc w:val="both"/>
        <w:rPr>
          <w:rFonts w:ascii="Arial" w:hAnsi="Arial" w:cs="Arial"/>
          <w:spacing w:val="-2"/>
          <w:sz w:val="18"/>
          <w:szCs w:val="18"/>
        </w:rPr>
      </w:pPr>
    </w:p>
    <w:p w14:paraId="316EE648" w14:textId="02FC93CF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06851F7E" w14:textId="028DF9B7" w:rsidR="00361383" w:rsidRDefault="00C84B71" w:rsidP="00361383">
      <w:pPr>
        <w:suppressAutoHyphens/>
        <w:jc w:val="both"/>
        <w:rPr>
          <w:rFonts w:ascii="Arial" w:hAnsi="Arial" w:cs="Arial"/>
          <w:sz w:val="18"/>
          <w:szCs w:val="18"/>
        </w:rPr>
      </w:pPr>
      <w:r w:rsidRPr="00C84B71">
        <w:lastRenderedPageBreak/>
        <w:drawing>
          <wp:anchor distT="0" distB="0" distL="114300" distR="114300" simplePos="0" relativeHeight="251658240" behindDoc="0" locked="0" layoutInCell="1" allowOverlap="1" wp14:anchorId="5A412F7C" wp14:editId="554FBE39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2686050" cy="185737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641884" w14:textId="77777777" w:rsidR="00D6359F" w:rsidRDefault="00D6359F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2628CFF1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2DB5025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592CAFB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306101FD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5E3F79C0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9943BB3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7B49271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3741F48A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1A9F1DF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797B9763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5E535D8F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0C00BEA7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C46BCBA" w14:textId="77777777" w:rsidR="00C84B71" w:rsidRDefault="00C84B71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203E14F0" w14:textId="139EC05F" w:rsidR="0089306C" w:rsidRPr="00BE129D" w:rsidRDefault="00D0667C" w:rsidP="0089306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BE129D">
        <w:rPr>
          <w:b/>
          <w:sz w:val="18"/>
          <w:szCs w:val="18"/>
          <w:vertAlign w:val="superscript"/>
        </w:rPr>
        <w:t>1</w:t>
      </w:r>
      <w:r w:rsidR="0089306C" w:rsidRPr="00BE129D">
        <w:rPr>
          <w:spacing w:val="-3"/>
          <w:sz w:val="18"/>
          <w:szCs w:val="18"/>
        </w:rPr>
        <w:t xml:space="preserve">HLA-B alleles listed on the IMGT/HLA web </w:t>
      </w:r>
      <w:r w:rsidR="00C92007" w:rsidRPr="00BE129D">
        <w:rPr>
          <w:spacing w:val="-3"/>
          <w:sz w:val="18"/>
          <w:szCs w:val="18"/>
        </w:rPr>
        <w:t>page 20</w:t>
      </w:r>
      <w:r w:rsidR="00BA2D28">
        <w:rPr>
          <w:spacing w:val="-3"/>
          <w:sz w:val="18"/>
          <w:szCs w:val="18"/>
        </w:rPr>
        <w:t>2</w:t>
      </w:r>
      <w:r w:rsidR="00161FA1">
        <w:rPr>
          <w:spacing w:val="-3"/>
          <w:sz w:val="18"/>
          <w:szCs w:val="18"/>
        </w:rPr>
        <w:t>1</w:t>
      </w:r>
      <w:r w:rsidR="002B0FF8" w:rsidRPr="00BE129D">
        <w:rPr>
          <w:spacing w:val="-3"/>
          <w:sz w:val="18"/>
          <w:szCs w:val="18"/>
        </w:rPr>
        <w:t>-</w:t>
      </w:r>
      <w:r w:rsidR="009E2F12">
        <w:rPr>
          <w:spacing w:val="-3"/>
          <w:sz w:val="18"/>
          <w:szCs w:val="18"/>
        </w:rPr>
        <w:t>April</w:t>
      </w:r>
      <w:r w:rsidR="00584BC3">
        <w:rPr>
          <w:spacing w:val="-3"/>
          <w:sz w:val="18"/>
          <w:szCs w:val="18"/>
        </w:rPr>
        <w:t>-</w:t>
      </w:r>
      <w:r w:rsidR="009E2F12">
        <w:rPr>
          <w:spacing w:val="-3"/>
          <w:sz w:val="18"/>
          <w:szCs w:val="18"/>
        </w:rPr>
        <w:t>20</w:t>
      </w:r>
      <w:r w:rsidR="00A923C1" w:rsidRPr="00BE129D">
        <w:rPr>
          <w:spacing w:val="-3"/>
          <w:sz w:val="18"/>
          <w:szCs w:val="18"/>
        </w:rPr>
        <w:t>, release 3.</w:t>
      </w:r>
      <w:r w:rsidR="00BA2D28">
        <w:rPr>
          <w:spacing w:val="-3"/>
          <w:sz w:val="18"/>
          <w:szCs w:val="18"/>
        </w:rPr>
        <w:t>4</w:t>
      </w:r>
      <w:r w:rsidR="00161FA1">
        <w:rPr>
          <w:spacing w:val="-3"/>
          <w:sz w:val="18"/>
          <w:szCs w:val="18"/>
        </w:rPr>
        <w:t>4</w:t>
      </w:r>
      <w:r w:rsidR="0089306C" w:rsidRPr="00BE129D">
        <w:rPr>
          <w:spacing w:val="-3"/>
          <w:sz w:val="18"/>
          <w:szCs w:val="18"/>
        </w:rPr>
        <w:t xml:space="preserve">.0, </w:t>
      </w:r>
      <w:hyperlink r:id="rId12" w:history="1">
        <w:r w:rsidR="0089306C" w:rsidRPr="00BE129D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="0089306C" w:rsidRPr="00BE129D">
        <w:rPr>
          <w:spacing w:val="-3"/>
          <w:sz w:val="18"/>
          <w:szCs w:val="18"/>
        </w:rPr>
        <w:t>.</w:t>
      </w:r>
    </w:p>
    <w:p w14:paraId="08B5F988" w14:textId="6F416E4A" w:rsidR="00D0667C" w:rsidRPr="00D0667C" w:rsidRDefault="0089306C" w:rsidP="00D0667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  <w:tab w:val="left" w:pos="9639"/>
        </w:tabs>
        <w:ind w:right="708"/>
        <w:rPr>
          <w:rFonts w:cs="Arial"/>
          <w:sz w:val="18"/>
          <w:szCs w:val="18"/>
        </w:rPr>
      </w:pPr>
      <w:r w:rsidRPr="0089306C">
        <w:rPr>
          <w:b/>
          <w:sz w:val="18"/>
          <w:szCs w:val="18"/>
          <w:vertAlign w:val="superscript"/>
        </w:rPr>
        <w:t>2</w:t>
      </w:r>
      <w:r w:rsidR="00D0667C" w:rsidRPr="00D0667C">
        <w:rPr>
          <w:sz w:val="18"/>
          <w:szCs w:val="18"/>
        </w:rPr>
        <w:t xml:space="preserve">The primers in this kit do </w:t>
      </w:r>
      <w:r w:rsidR="00D0667C" w:rsidRPr="00D0667C">
        <w:rPr>
          <w:sz w:val="18"/>
          <w:szCs w:val="18"/>
          <w:u w:val="single"/>
        </w:rPr>
        <w:t>not</w:t>
      </w:r>
      <w:r w:rsidR="00D0667C" w:rsidRPr="00D0667C">
        <w:rPr>
          <w:sz w:val="18"/>
          <w:szCs w:val="18"/>
        </w:rPr>
        <w:t xml:space="preserve"> amplify the</w:t>
      </w:r>
      <w:r w:rsidR="0026012E">
        <w:rPr>
          <w:sz w:val="18"/>
          <w:szCs w:val="18"/>
        </w:rPr>
        <w:t xml:space="preserve"> </w:t>
      </w:r>
      <w:r w:rsidR="00584BC3" w:rsidRPr="00584BC3">
        <w:rPr>
          <w:sz w:val="18"/>
          <w:szCs w:val="18"/>
        </w:rPr>
        <w:t>B*27:05:23, 27:23, 27:29, 27:75, 27:77, 27:85, 27:129, 27:140, 27:157, 27:189</w:t>
      </w:r>
      <w:r w:rsidR="009E2F12">
        <w:rPr>
          <w:sz w:val="18"/>
          <w:szCs w:val="18"/>
        </w:rPr>
        <w:t xml:space="preserve">, </w:t>
      </w:r>
      <w:r w:rsidR="00584BC3" w:rsidRPr="00584BC3">
        <w:rPr>
          <w:sz w:val="18"/>
          <w:szCs w:val="18"/>
        </w:rPr>
        <w:t>27:204</w:t>
      </w:r>
      <w:r w:rsidR="009E2F12">
        <w:rPr>
          <w:sz w:val="18"/>
          <w:szCs w:val="18"/>
        </w:rPr>
        <w:t xml:space="preserve"> and 27:239</w:t>
      </w:r>
      <w:r w:rsidR="00584BC3" w:rsidRPr="00584BC3">
        <w:rPr>
          <w:sz w:val="18"/>
          <w:szCs w:val="18"/>
        </w:rPr>
        <w:t xml:space="preserve"> alleles.</w:t>
      </w:r>
    </w:p>
    <w:p w14:paraId="48328EAD" w14:textId="683178F3" w:rsidR="00D0667C" w:rsidRDefault="0089306C" w:rsidP="00D0667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rFonts w:cs="Arial"/>
          <w:spacing w:val="-3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3</w:t>
      </w:r>
      <w:r w:rsidR="00D0667C" w:rsidRPr="00D0667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D0667C" w:rsidRPr="00D0667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="00D0667C" w:rsidRPr="00D0667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D0667C" w:rsidRPr="00D0667C">
        <w:rPr>
          <w:rFonts w:cs="Arial"/>
          <w:spacing w:val="-3"/>
          <w:sz w:val="18"/>
          <w:szCs w:val="18"/>
        </w:rPr>
        <w:t>.</w:t>
      </w:r>
    </w:p>
    <w:p w14:paraId="4CF9FBF6" w14:textId="2D43E59C" w:rsidR="0006367F" w:rsidRDefault="0006367F" w:rsidP="00D0667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rFonts w:cs="Arial"/>
          <w:spacing w:val="-3"/>
          <w:sz w:val="18"/>
          <w:szCs w:val="18"/>
        </w:rPr>
      </w:pPr>
    </w:p>
    <w:p w14:paraId="20CC51F6" w14:textId="7B1B649B" w:rsidR="0006367F" w:rsidRPr="0006367F" w:rsidRDefault="0006367F" w:rsidP="00D0667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spacing w:val="-3"/>
          <w:sz w:val="18"/>
          <w:szCs w:val="18"/>
          <w:u w:val="single"/>
        </w:rPr>
      </w:pPr>
      <w:r>
        <w:rPr>
          <w:rFonts w:cs="Arial"/>
          <w:spacing w:val="-3"/>
          <w:sz w:val="18"/>
          <w:szCs w:val="18"/>
          <w:u w:val="single"/>
        </w:rPr>
        <w:t>Abbreviations</w:t>
      </w:r>
    </w:p>
    <w:p w14:paraId="56986C7F" w14:textId="2AA09F55" w:rsidR="00C65D4E" w:rsidRPr="00C65D4E" w:rsidRDefault="00C65D4E" w:rsidP="00C65D4E">
      <w:pPr>
        <w:ind w:right="-285"/>
        <w:jc w:val="both"/>
        <w:rPr>
          <w:rFonts w:ascii="Arial" w:hAnsi="Arial" w:cs="Arial"/>
          <w:sz w:val="18"/>
          <w:szCs w:val="18"/>
        </w:rPr>
      </w:pPr>
      <w:r w:rsidRPr="00C65D4E">
        <w:rPr>
          <w:rFonts w:ascii="Arial" w:hAnsi="Arial" w:cs="Arial"/>
          <w:sz w:val="18"/>
          <w:szCs w:val="18"/>
        </w:rPr>
        <w:t>w</w:t>
      </w:r>
      <w:r w:rsidR="00584BC3">
        <w:rPr>
          <w:rFonts w:ascii="Arial" w:hAnsi="Arial" w:cs="Arial"/>
          <w:sz w:val="18"/>
          <w:szCs w:val="18"/>
        </w:rPr>
        <w:t>:</w:t>
      </w:r>
      <w:r w:rsidRPr="00C65D4E">
        <w:rPr>
          <w:rFonts w:ascii="Arial" w:hAnsi="Arial" w:cs="Arial"/>
          <w:sz w:val="18"/>
          <w:szCs w:val="18"/>
        </w:rPr>
        <w:t xml:space="preserve"> may be weakly amplified.</w:t>
      </w:r>
    </w:p>
    <w:p w14:paraId="30872253" w14:textId="3D890467" w:rsidR="00701F8C" w:rsidRDefault="00701F8C" w:rsidP="00D0667C">
      <w:pPr>
        <w:rPr>
          <w:rFonts w:ascii="Arial" w:hAnsi="Arial" w:cs="Arial"/>
          <w:sz w:val="18"/>
          <w:szCs w:val="18"/>
        </w:rPr>
      </w:pPr>
    </w:p>
    <w:p w14:paraId="4C7AC772" w14:textId="1D424D10" w:rsidR="00C84B71" w:rsidRDefault="00C84B71" w:rsidP="00D0667C">
      <w:pPr>
        <w:rPr>
          <w:rFonts w:ascii="Arial" w:hAnsi="Arial" w:cs="Arial"/>
          <w:sz w:val="18"/>
          <w:szCs w:val="18"/>
        </w:rPr>
      </w:pPr>
    </w:p>
    <w:p w14:paraId="139320D4" w14:textId="0E5F1978" w:rsidR="00C84B71" w:rsidRDefault="00C84B71" w:rsidP="00D0667C">
      <w:pPr>
        <w:rPr>
          <w:rFonts w:ascii="Arial" w:hAnsi="Arial" w:cs="Arial"/>
          <w:sz w:val="18"/>
          <w:szCs w:val="18"/>
        </w:rPr>
      </w:pPr>
    </w:p>
    <w:p w14:paraId="7160C9C3" w14:textId="77777777" w:rsidR="00C84B71" w:rsidRPr="00D0667C" w:rsidRDefault="00C84B71" w:rsidP="00D0667C">
      <w:pPr>
        <w:rPr>
          <w:rFonts w:ascii="Arial" w:hAnsi="Arial" w:cs="Arial"/>
          <w:sz w:val="18"/>
          <w:szCs w:val="18"/>
        </w:rPr>
      </w:pPr>
    </w:p>
    <w:sectPr w:rsidR="00C84B71" w:rsidRPr="00D0667C" w:rsidSect="00687B3A">
      <w:type w:val="continuous"/>
      <w:pgSz w:w="11907" w:h="16840" w:code="9"/>
      <w:pgMar w:top="1815" w:right="567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B4122" w14:textId="77777777" w:rsidR="007867D9" w:rsidRDefault="007867D9">
      <w:r>
        <w:separator/>
      </w:r>
    </w:p>
  </w:endnote>
  <w:endnote w:type="continuationSeparator" w:id="0">
    <w:p w14:paraId="2C825CBC" w14:textId="77777777" w:rsidR="007867D9" w:rsidRDefault="00786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4D7D9" w14:textId="02A8DC56" w:rsidR="009E2F12" w:rsidRDefault="009E2F12" w:rsidP="00161FA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B617213" w14:textId="24291CDC" w:rsidR="00161FA1" w:rsidRPr="00834CB9" w:rsidRDefault="00161FA1" w:rsidP="00161FA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4620284" w14:textId="77777777" w:rsidR="00161FA1" w:rsidRPr="00393C78" w:rsidRDefault="00161FA1" w:rsidP="00161FA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F0763F5" w14:textId="4C7A6E4F" w:rsidR="00161FA1" w:rsidRPr="00F75802" w:rsidRDefault="00161FA1" w:rsidP="00161FA1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E4CE0B5" w14:textId="42BB0665" w:rsidR="00D01302" w:rsidRPr="00BA2D28" w:rsidRDefault="00D01302" w:rsidP="00BA2D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335C4" w14:textId="77777777" w:rsidR="007867D9" w:rsidRDefault="007867D9">
      <w:r>
        <w:separator/>
      </w:r>
    </w:p>
  </w:footnote>
  <w:footnote w:type="continuationSeparator" w:id="0">
    <w:p w14:paraId="166B96DD" w14:textId="77777777" w:rsidR="007867D9" w:rsidRDefault="00786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EAF26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E23DF6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186F6" w14:textId="5CDF6FF5" w:rsidR="00C84B71" w:rsidRDefault="00C84B71" w:rsidP="00C84B71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2BE35FBD" w14:textId="77777777" w:rsidR="00C84B71" w:rsidRDefault="00C84B71" w:rsidP="00C84B7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CDC9D5E" w14:textId="18584910" w:rsidR="00C84B71" w:rsidRPr="00F94550" w:rsidRDefault="00C84B71" w:rsidP="00C84B71">
    <w:pPr>
      <w:pStyle w:val="Header"/>
      <w:tabs>
        <w:tab w:val="center" w:pos="4253"/>
        <w:tab w:val="left" w:pos="5670"/>
        <w:tab w:val="left" w:pos="6379"/>
        <w:tab w:val="right" w:pos="9781"/>
      </w:tabs>
      <w:ind w:left="6480" w:right="-143" w:hanging="6480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E9BBED5" wp14:editId="47F4D808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</w:t>
    </w:r>
    <w:r w:rsidRPr="00C84B71">
      <w:rPr>
        <w:rFonts w:ascii="Arial" w:hAnsi="Arial"/>
        <w:b/>
        <w:sz w:val="20"/>
        <w:szCs w:val="20"/>
      </w:rPr>
      <w:t xml:space="preserve">HLA-B*27 single well             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754A7D9D" w14:textId="77777777" w:rsidR="00C84B71" w:rsidRDefault="00C84B71" w:rsidP="00C84B71">
    <w:pPr>
      <w:pStyle w:val="Header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         </w:t>
    </w:r>
    <w:r w:rsidRPr="00C84B71">
      <w:rPr>
        <w:rFonts w:ascii="Arial" w:hAnsi="Arial"/>
        <w:b/>
        <w:sz w:val="20"/>
        <w:szCs w:val="20"/>
      </w:rPr>
      <w:t xml:space="preserve">101.911-96/96u                                   </w:t>
    </w:r>
    <w:r>
      <w:rPr>
        <w:rFonts w:ascii="Arial" w:hAnsi="Arial"/>
        <w:b/>
        <w:sz w:val="20"/>
        <w:szCs w:val="20"/>
      </w:rPr>
      <w:t xml:space="preserve">  </w:t>
    </w:r>
    <w:r>
      <w:rPr>
        <w:rFonts w:ascii="Arial" w:hAnsi="Arial"/>
        <w:sz w:val="20"/>
        <w:szCs w:val="20"/>
      </w:rPr>
      <w:t xml:space="preserve">  </w:t>
    </w:r>
    <w:proofErr w:type="gramStart"/>
    <w:r>
      <w:rPr>
        <w:rFonts w:ascii="Arial" w:hAnsi="Arial"/>
        <w:sz w:val="20"/>
        <w:szCs w:val="20"/>
      </w:rPr>
      <w:t xml:space="preserve">  </w:t>
    </w:r>
    <w:r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4168D6EC" w14:textId="2042989A" w:rsidR="00D01302" w:rsidRPr="00C84B71" w:rsidRDefault="00C84B71" w:rsidP="00C84B71">
    <w:pPr>
      <w:pStyle w:val="Header"/>
      <w:rPr>
        <w:b/>
        <w:bCs/>
      </w:rPr>
    </w:pPr>
    <w:r>
      <w:rPr>
        <w:rFonts w:ascii="Arial" w:hAnsi="Arial"/>
        <w:sz w:val="20"/>
        <w:szCs w:val="20"/>
      </w:rPr>
      <w:tab/>
    </w:r>
    <w:r w:rsidRPr="00C84B71">
      <w:rPr>
        <w:rFonts w:ascii="Arial" w:hAnsi="Arial"/>
        <w:b/>
        <w:bCs/>
        <w:sz w:val="20"/>
        <w:szCs w:val="20"/>
      </w:rPr>
      <w:t>3N1</w:t>
    </w:r>
    <w:r w:rsidRPr="00C84B71">
      <w:rPr>
        <w:rFonts w:ascii="Arial" w:hAnsi="Arial"/>
        <w:b/>
        <w:bCs/>
        <w:sz w:val="20"/>
        <w:szCs w:val="20"/>
      </w:rP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cwMjcwNbc0NTBQ0lEKTi0uzszPAykwqgUAISiYCSwAAAA="/>
  </w:docVars>
  <w:rsids>
    <w:rsidRoot w:val="001010A3"/>
    <w:rsid w:val="00003ADC"/>
    <w:rsid w:val="00020579"/>
    <w:rsid w:val="00020EA2"/>
    <w:rsid w:val="00035029"/>
    <w:rsid w:val="0003770A"/>
    <w:rsid w:val="000575CA"/>
    <w:rsid w:val="0006352C"/>
    <w:rsid w:val="0006367F"/>
    <w:rsid w:val="00072E83"/>
    <w:rsid w:val="00073EB6"/>
    <w:rsid w:val="0008000B"/>
    <w:rsid w:val="00084069"/>
    <w:rsid w:val="00095CD3"/>
    <w:rsid w:val="000B5161"/>
    <w:rsid w:val="000B7E47"/>
    <w:rsid w:val="000C4F36"/>
    <w:rsid w:val="000C5AD7"/>
    <w:rsid w:val="000D6123"/>
    <w:rsid w:val="000E0036"/>
    <w:rsid w:val="000E162C"/>
    <w:rsid w:val="000F1A4F"/>
    <w:rsid w:val="000F3C01"/>
    <w:rsid w:val="001010A3"/>
    <w:rsid w:val="00102406"/>
    <w:rsid w:val="00106638"/>
    <w:rsid w:val="00113156"/>
    <w:rsid w:val="00125072"/>
    <w:rsid w:val="00150968"/>
    <w:rsid w:val="001579AA"/>
    <w:rsid w:val="00161FA1"/>
    <w:rsid w:val="00162A62"/>
    <w:rsid w:val="0018084E"/>
    <w:rsid w:val="00185C16"/>
    <w:rsid w:val="0019307E"/>
    <w:rsid w:val="00195ECF"/>
    <w:rsid w:val="00196C0C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6F1A"/>
    <w:rsid w:val="001E3873"/>
    <w:rsid w:val="001F3F6C"/>
    <w:rsid w:val="001F66E7"/>
    <w:rsid w:val="001F6847"/>
    <w:rsid w:val="00213DD5"/>
    <w:rsid w:val="002258C5"/>
    <w:rsid w:val="00246C3A"/>
    <w:rsid w:val="00250A5E"/>
    <w:rsid w:val="00257EB6"/>
    <w:rsid w:val="0026012E"/>
    <w:rsid w:val="00260338"/>
    <w:rsid w:val="00267AA8"/>
    <w:rsid w:val="00272610"/>
    <w:rsid w:val="00280F08"/>
    <w:rsid w:val="00292BC5"/>
    <w:rsid w:val="002B0FF8"/>
    <w:rsid w:val="002B5832"/>
    <w:rsid w:val="002C2939"/>
    <w:rsid w:val="002C3C9E"/>
    <w:rsid w:val="002D73C8"/>
    <w:rsid w:val="002F3F1E"/>
    <w:rsid w:val="003118EA"/>
    <w:rsid w:val="00313B37"/>
    <w:rsid w:val="00316A0B"/>
    <w:rsid w:val="00320C08"/>
    <w:rsid w:val="0033413D"/>
    <w:rsid w:val="00345459"/>
    <w:rsid w:val="00361383"/>
    <w:rsid w:val="00376026"/>
    <w:rsid w:val="003A203F"/>
    <w:rsid w:val="003C2DDF"/>
    <w:rsid w:val="003D0837"/>
    <w:rsid w:val="003D2AA7"/>
    <w:rsid w:val="003E274F"/>
    <w:rsid w:val="003E762D"/>
    <w:rsid w:val="003F5A1F"/>
    <w:rsid w:val="00411CF9"/>
    <w:rsid w:val="00423670"/>
    <w:rsid w:val="004312C9"/>
    <w:rsid w:val="00437CCC"/>
    <w:rsid w:val="00440FFA"/>
    <w:rsid w:val="00450478"/>
    <w:rsid w:val="00452C8B"/>
    <w:rsid w:val="004714E5"/>
    <w:rsid w:val="00493D14"/>
    <w:rsid w:val="004A14CA"/>
    <w:rsid w:val="004A523A"/>
    <w:rsid w:val="004C5216"/>
    <w:rsid w:val="004F6C05"/>
    <w:rsid w:val="0050078C"/>
    <w:rsid w:val="005028D4"/>
    <w:rsid w:val="00504611"/>
    <w:rsid w:val="00511D00"/>
    <w:rsid w:val="00513E4D"/>
    <w:rsid w:val="0055075C"/>
    <w:rsid w:val="00550C3A"/>
    <w:rsid w:val="00567288"/>
    <w:rsid w:val="005723A7"/>
    <w:rsid w:val="00575753"/>
    <w:rsid w:val="00581689"/>
    <w:rsid w:val="00583DC1"/>
    <w:rsid w:val="00584BC3"/>
    <w:rsid w:val="005A372E"/>
    <w:rsid w:val="005A5C3B"/>
    <w:rsid w:val="005C3203"/>
    <w:rsid w:val="005E5E01"/>
    <w:rsid w:val="005E7B7B"/>
    <w:rsid w:val="0060752C"/>
    <w:rsid w:val="006223A5"/>
    <w:rsid w:val="0066233B"/>
    <w:rsid w:val="00670C65"/>
    <w:rsid w:val="00674F8E"/>
    <w:rsid w:val="00675160"/>
    <w:rsid w:val="0068440A"/>
    <w:rsid w:val="00687B3A"/>
    <w:rsid w:val="00692F6C"/>
    <w:rsid w:val="006C5A92"/>
    <w:rsid w:val="006E6BED"/>
    <w:rsid w:val="006F3D45"/>
    <w:rsid w:val="00701F8C"/>
    <w:rsid w:val="007043F0"/>
    <w:rsid w:val="0073090C"/>
    <w:rsid w:val="0075310A"/>
    <w:rsid w:val="00755D87"/>
    <w:rsid w:val="00763B45"/>
    <w:rsid w:val="007713C6"/>
    <w:rsid w:val="007851A9"/>
    <w:rsid w:val="007867D9"/>
    <w:rsid w:val="007A1CE6"/>
    <w:rsid w:val="007C25E4"/>
    <w:rsid w:val="007C2BB3"/>
    <w:rsid w:val="007D7664"/>
    <w:rsid w:val="007E41B2"/>
    <w:rsid w:val="00805805"/>
    <w:rsid w:val="00805D66"/>
    <w:rsid w:val="00806E56"/>
    <w:rsid w:val="00807380"/>
    <w:rsid w:val="008138C2"/>
    <w:rsid w:val="00814ED3"/>
    <w:rsid w:val="00883E90"/>
    <w:rsid w:val="00890FBD"/>
    <w:rsid w:val="0089306C"/>
    <w:rsid w:val="008B50AE"/>
    <w:rsid w:val="008B674C"/>
    <w:rsid w:val="008E3B02"/>
    <w:rsid w:val="008E70EE"/>
    <w:rsid w:val="00915467"/>
    <w:rsid w:val="0092479A"/>
    <w:rsid w:val="009404B6"/>
    <w:rsid w:val="00964437"/>
    <w:rsid w:val="00975771"/>
    <w:rsid w:val="0098650E"/>
    <w:rsid w:val="009866C0"/>
    <w:rsid w:val="009876E4"/>
    <w:rsid w:val="00994958"/>
    <w:rsid w:val="009A19A1"/>
    <w:rsid w:val="009A7BDB"/>
    <w:rsid w:val="009C4CEB"/>
    <w:rsid w:val="009E0127"/>
    <w:rsid w:val="009E1C42"/>
    <w:rsid w:val="009E2F12"/>
    <w:rsid w:val="009E6698"/>
    <w:rsid w:val="009F022F"/>
    <w:rsid w:val="009F0EB8"/>
    <w:rsid w:val="009F255F"/>
    <w:rsid w:val="00A01878"/>
    <w:rsid w:val="00A07F4E"/>
    <w:rsid w:val="00A1780E"/>
    <w:rsid w:val="00A4288E"/>
    <w:rsid w:val="00A46239"/>
    <w:rsid w:val="00A51670"/>
    <w:rsid w:val="00A52FDE"/>
    <w:rsid w:val="00A6082E"/>
    <w:rsid w:val="00A67844"/>
    <w:rsid w:val="00A67ED6"/>
    <w:rsid w:val="00A75CD6"/>
    <w:rsid w:val="00A905BF"/>
    <w:rsid w:val="00A923C1"/>
    <w:rsid w:val="00A97306"/>
    <w:rsid w:val="00AA01BA"/>
    <w:rsid w:val="00AA025B"/>
    <w:rsid w:val="00AB2381"/>
    <w:rsid w:val="00AB685E"/>
    <w:rsid w:val="00AB7B0B"/>
    <w:rsid w:val="00AC125B"/>
    <w:rsid w:val="00AC3B52"/>
    <w:rsid w:val="00AD1AE6"/>
    <w:rsid w:val="00AE65CF"/>
    <w:rsid w:val="00B01CC3"/>
    <w:rsid w:val="00B050F0"/>
    <w:rsid w:val="00B05C15"/>
    <w:rsid w:val="00B075AE"/>
    <w:rsid w:val="00B14FE0"/>
    <w:rsid w:val="00B15734"/>
    <w:rsid w:val="00B306EB"/>
    <w:rsid w:val="00B3098F"/>
    <w:rsid w:val="00B34A9C"/>
    <w:rsid w:val="00B807B6"/>
    <w:rsid w:val="00B80F44"/>
    <w:rsid w:val="00B82B42"/>
    <w:rsid w:val="00B966DC"/>
    <w:rsid w:val="00BA2D28"/>
    <w:rsid w:val="00BA4E62"/>
    <w:rsid w:val="00BB6181"/>
    <w:rsid w:val="00BC41B2"/>
    <w:rsid w:val="00BC6CD5"/>
    <w:rsid w:val="00BC7505"/>
    <w:rsid w:val="00BD0B2D"/>
    <w:rsid w:val="00BE129D"/>
    <w:rsid w:val="00BE61F6"/>
    <w:rsid w:val="00BF0478"/>
    <w:rsid w:val="00BF2324"/>
    <w:rsid w:val="00BF6559"/>
    <w:rsid w:val="00C011AC"/>
    <w:rsid w:val="00C10F61"/>
    <w:rsid w:val="00C16412"/>
    <w:rsid w:val="00C17711"/>
    <w:rsid w:val="00C25856"/>
    <w:rsid w:val="00C27C3D"/>
    <w:rsid w:val="00C4272D"/>
    <w:rsid w:val="00C4480F"/>
    <w:rsid w:val="00C46768"/>
    <w:rsid w:val="00C63358"/>
    <w:rsid w:val="00C65D4E"/>
    <w:rsid w:val="00C7247F"/>
    <w:rsid w:val="00C84B71"/>
    <w:rsid w:val="00C874B5"/>
    <w:rsid w:val="00C92007"/>
    <w:rsid w:val="00C92C07"/>
    <w:rsid w:val="00C940DE"/>
    <w:rsid w:val="00CA3526"/>
    <w:rsid w:val="00CB37C0"/>
    <w:rsid w:val="00CC51F3"/>
    <w:rsid w:val="00CC5225"/>
    <w:rsid w:val="00D01302"/>
    <w:rsid w:val="00D0667C"/>
    <w:rsid w:val="00D07D0A"/>
    <w:rsid w:val="00D15949"/>
    <w:rsid w:val="00D34BFC"/>
    <w:rsid w:val="00D46146"/>
    <w:rsid w:val="00D50FDB"/>
    <w:rsid w:val="00D52AA6"/>
    <w:rsid w:val="00D6176D"/>
    <w:rsid w:val="00D6359F"/>
    <w:rsid w:val="00D70F87"/>
    <w:rsid w:val="00D731E3"/>
    <w:rsid w:val="00DA0250"/>
    <w:rsid w:val="00DA1959"/>
    <w:rsid w:val="00DA6EEC"/>
    <w:rsid w:val="00DB0C08"/>
    <w:rsid w:val="00DB4F8A"/>
    <w:rsid w:val="00DC7602"/>
    <w:rsid w:val="00DE6266"/>
    <w:rsid w:val="00E05DEF"/>
    <w:rsid w:val="00E062F2"/>
    <w:rsid w:val="00E21B62"/>
    <w:rsid w:val="00E44F7D"/>
    <w:rsid w:val="00E50A13"/>
    <w:rsid w:val="00E7089F"/>
    <w:rsid w:val="00E93223"/>
    <w:rsid w:val="00E9529A"/>
    <w:rsid w:val="00E97A0E"/>
    <w:rsid w:val="00EA49B0"/>
    <w:rsid w:val="00EB076D"/>
    <w:rsid w:val="00EB232E"/>
    <w:rsid w:val="00EB2E07"/>
    <w:rsid w:val="00EC235C"/>
    <w:rsid w:val="00ED2851"/>
    <w:rsid w:val="00ED2ED3"/>
    <w:rsid w:val="00ED42B4"/>
    <w:rsid w:val="00EE4C0F"/>
    <w:rsid w:val="00F131FC"/>
    <w:rsid w:val="00F157DD"/>
    <w:rsid w:val="00F76880"/>
    <w:rsid w:val="00F83B44"/>
    <w:rsid w:val="00F9507F"/>
    <w:rsid w:val="00FA4A91"/>
    <w:rsid w:val="00FB02AA"/>
    <w:rsid w:val="00FB46C6"/>
    <w:rsid w:val="00FB5D47"/>
    <w:rsid w:val="00FB6EBC"/>
    <w:rsid w:val="00FC0133"/>
    <w:rsid w:val="00FD124E"/>
    <w:rsid w:val="00FE3AAB"/>
    <w:rsid w:val="00FE5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,"/>
  <w14:docId w14:val="036B7B62"/>
  <w15:chartTrackingRefBased/>
  <w15:docId w15:val="{76EA5C92-7E3B-4F0D-A64A-ED1FFAC46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D0667C"/>
    <w:rPr>
      <w:rFonts w:ascii="Arial" w:hAnsi="Arial"/>
      <w:spacing w:val="-2"/>
      <w:lang w:val="en-US" w:eastAsia="en-US"/>
    </w:rPr>
  </w:style>
  <w:style w:type="character" w:customStyle="1" w:styleId="HeaderChar">
    <w:name w:val="Header Char"/>
    <w:link w:val="Header"/>
    <w:rsid w:val="00C84B7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47</Words>
  <Characters>139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53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Panagiotis Tsamis</dc:creator>
  <cp:keywords/>
  <cp:lastModifiedBy>Panagiotis Tsamis</cp:lastModifiedBy>
  <cp:revision>10</cp:revision>
  <cp:lastPrinted>2019-06-12T14:29:00Z</cp:lastPrinted>
  <dcterms:created xsi:type="dcterms:W3CDTF">2021-07-12T08:11:00Z</dcterms:created>
  <dcterms:modified xsi:type="dcterms:W3CDTF">2021-07-13T06:31:00Z</dcterms:modified>
</cp:coreProperties>
</file>